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A2CA50B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727C6F">
        <w:rPr>
          <w:rFonts w:asciiTheme="minorHAnsi" w:hAnsiTheme="minorHAnsi" w:cstheme="minorHAnsi"/>
          <w:b/>
          <w:bCs/>
        </w:rPr>
        <w:t>ADIUNKT BADAWCZY (POST-DOC)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32266D0A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>Fizyka, Inżynieria Materiałowa</w:t>
      </w:r>
      <w:r w:rsidR="00684800">
        <w:rPr>
          <w:rFonts w:asciiTheme="minorHAnsi" w:hAnsiTheme="minorHAnsi" w:cstheme="minorBidi"/>
          <w:sz w:val="22"/>
          <w:szCs w:val="20"/>
        </w:rPr>
        <w:t>.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week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>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73C4A95" w:rsidR="00A46254" w:rsidRPr="00684800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Pełny etat, 40 godzin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685E3147" w:rsidR="001D699D" w:rsidRPr="00684800" w:rsidRDefault="00727C6F" w:rsidP="00727C6F">
      <w:pPr>
        <w:jc w:val="both"/>
        <w:rPr>
          <w:rFonts w:asciiTheme="minorHAnsi" w:hAnsiTheme="minorHAnsi" w:cstheme="minorBidi"/>
          <w:bCs/>
          <w:sz w:val="22"/>
        </w:rPr>
      </w:pPr>
      <w:r w:rsidRPr="00876483">
        <w:rPr>
          <w:rFonts w:asciiTheme="minorHAnsi" w:hAnsiTheme="minorHAnsi" w:cstheme="minorBidi"/>
          <w:b/>
          <w:bCs/>
          <w:sz w:val="22"/>
        </w:rPr>
        <w:t>1 rok</w:t>
      </w:r>
      <w:r w:rsidRPr="00684800">
        <w:rPr>
          <w:rFonts w:asciiTheme="minorHAnsi" w:hAnsiTheme="minorHAnsi" w:cstheme="minorBidi"/>
          <w:bCs/>
          <w:sz w:val="22"/>
        </w:rPr>
        <w:t xml:space="preserve"> z możliwym przedłużeniem o</w:t>
      </w:r>
      <w:r w:rsidR="00876483">
        <w:rPr>
          <w:rFonts w:asciiTheme="minorHAnsi" w:hAnsiTheme="minorHAnsi" w:cstheme="minorBidi"/>
          <w:bCs/>
          <w:sz w:val="22"/>
        </w:rPr>
        <w:t xml:space="preserve"> kolejne</w:t>
      </w:r>
      <w:r w:rsidRPr="00684800">
        <w:rPr>
          <w:rFonts w:asciiTheme="minorHAnsi" w:hAnsiTheme="minorHAnsi" w:cstheme="minorBidi"/>
          <w:bCs/>
          <w:sz w:val="22"/>
        </w:rPr>
        <w:t xml:space="preserve"> </w:t>
      </w:r>
      <w:r w:rsidRPr="00876483">
        <w:rPr>
          <w:rFonts w:asciiTheme="minorHAnsi" w:hAnsiTheme="minorHAnsi" w:cstheme="minorBidi"/>
          <w:b/>
          <w:bCs/>
          <w:sz w:val="22"/>
        </w:rPr>
        <w:t>2 lata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(maksymalnie 3 lata)</w:t>
      </w:r>
      <w:r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77777777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 w:rsidRPr="00684800">
        <w:rPr>
          <w:rFonts w:asciiTheme="minorHAnsi" w:hAnsiTheme="minorHAnsi" w:cstheme="minorBidi"/>
          <w:bCs/>
          <w:sz w:val="22"/>
        </w:rPr>
        <w:t>1.07.2022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71E8F178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Brutto plus koszt pracodawcy:  10 000</w:t>
      </w:r>
      <w:r w:rsidRPr="00684800">
        <w:rPr>
          <w:rFonts w:asciiTheme="minorHAnsi" w:hAnsiTheme="minorHAnsi" w:cstheme="minorBidi"/>
          <w:bCs/>
          <w:sz w:val="22"/>
        </w:rPr>
        <w:t xml:space="preserve"> PLN/miesiąc</w:t>
      </w:r>
      <w:r>
        <w:rPr>
          <w:rFonts w:asciiTheme="minorHAnsi" w:hAnsiTheme="minorHAnsi" w:cstheme="minorBidi"/>
          <w:bCs/>
          <w:sz w:val="22"/>
        </w:rPr>
        <w:t xml:space="preserve"> (około </w:t>
      </w:r>
      <w:r w:rsidR="00876483">
        <w:rPr>
          <w:rFonts w:asciiTheme="minorHAnsi" w:hAnsiTheme="minorHAnsi" w:cstheme="minorBidi"/>
          <w:bCs/>
          <w:sz w:val="22"/>
        </w:rPr>
        <w:t>7 800</w:t>
      </w:r>
      <w:r>
        <w:rPr>
          <w:rFonts w:asciiTheme="minorHAnsi" w:hAnsiTheme="minorHAnsi" w:cstheme="minorBidi"/>
          <w:bCs/>
          <w:sz w:val="22"/>
        </w:rPr>
        <w:t xml:space="preserve"> PLN brutto)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394DFEDC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Pr="00684800">
          <w:rPr>
            <w:rStyle w:val="Hipercze"/>
            <w:rFonts w:asciiTheme="minorHAnsi" w:hAnsiTheme="minorHAnsi" w:cstheme="minorHAnsi"/>
            <w:bCs/>
            <w:color w:val="auto"/>
            <w:sz w:val="22"/>
            <w:szCs w:val="20"/>
          </w:rPr>
          <w:t>bartlomiej.graczykowski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29.05.2022. 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</w:t>
      </w:r>
      <w:proofErr w:type="spellStart"/>
      <w:r w:rsidRPr="1E7252C9">
        <w:rPr>
          <w:rFonts w:asciiTheme="minorHAnsi" w:hAnsiTheme="minorHAnsi" w:cstheme="minorBidi"/>
          <w:b/>
          <w:bCs/>
        </w:rPr>
        <w:t>required</w:t>
      </w:r>
      <w:proofErr w:type="spellEnd"/>
      <w:r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1E7252C9">
        <w:rPr>
          <w:rFonts w:asciiTheme="minorHAnsi" w:hAnsiTheme="minorHAnsi" w:cstheme="minorBidi"/>
          <w:b/>
          <w:bCs/>
        </w:rPr>
        <w:t>documents</w:t>
      </w:r>
      <w:proofErr w:type="spellEnd"/>
      <w:r w:rsidRPr="1E7252C9">
        <w:rPr>
          <w:rFonts w:asciiTheme="minorHAnsi" w:hAnsiTheme="minorHAnsi" w:cstheme="minorBidi"/>
          <w:b/>
          <w:bCs/>
        </w:rPr>
        <w:t>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194762B5" w:rsidR="00EC0079" w:rsidRPr="00684800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</w:t>
      </w:r>
      <w:r w:rsidR="70A83948" w:rsidRPr="00684800">
        <w:rPr>
          <w:rFonts w:asciiTheme="minorHAnsi" w:hAnsiTheme="minorHAnsi" w:cstheme="minorBidi"/>
          <w:sz w:val="22"/>
        </w:rPr>
        <w:lastRenderedPageBreak/>
        <w:t xml:space="preserve">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 xml:space="preserve">ustawy z dnia 20 lipca 2018 roku Prawo o szkolnictwie wyższym i nauce (Dz.U. z 2021 r. poz. 478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41E1197A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 xml:space="preserve">Dwa listy referencyjne (nie starsza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2AA6E164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2 naukowiec ze stopniem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12E7A2EB" w:rsidR="00684800" w:rsidRPr="00684800" w:rsidRDefault="00684800" w:rsidP="00115831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Oferta pracy dotyczy stanowiska stażysty podoktorskiego w projekcie NCN OPUS (Narodowe Centrum Nauki) pt. </w:t>
      </w:r>
      <w:r w:rsidRPr="00684800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Zamiana światła na ruch w </w:t>
      </w:r>
      <w:proofErr w:type="spellStart"/>
      <w:r w:rsidRPr="00684800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>nano</w:t>
      </w:r>
      <w:proofErr w:type="spellEnd"/>
      <w:r w:rsidRPr="00684800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-membranach wykonanych z polimerów inspirowanych naturą </w:t>
      </w:r>
      <w:r w:rsidRPr="00684800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(Numer umowy:UMO-2021/41/B/ST5/03038).</w:t>
      </w:r>
    </w:p>
    <w:p w14:paraId="5B61C52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</w:rPr>
      </w:pPr>
    </w:p>
    <w:p w14:paraId="4559F95A" w14:textId="1F2F7F2A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Naukowym celem projektu jest zbadanie konwersji światła na ruch, właściwości mechanicznych i termicznych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nano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-membran wykonanych z polimerów inspirowanych naturą. Membrany zostaną wykonane z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polidopaminy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 oraz innych polimerów wykazujących dużą absorbcję w zakresie światła widzialnego. Projekt ma na celu zweryfikowanie następujących hipotez badawczych: (i) membrany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poli-katecholaminowe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 mogą kurczyć się pod wpływem światła widzialnego, (ii) późniejsze rozszerzanie się membrany jest spontaniczne i wynika w ich właściwości mechanicznych i termicznych oraz (iii) kurczenie membran może być stymulowane wieloma bodźcami (światło, temperatura i wilgotność).</w:t>
      </w:r>
    </w:p>
    <w:p w14:paraId="742A3032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946DB82" w14:textId="7FCF904A" w:rsidR="0037562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Aby zweryfikować powyższe hipotezy, posłużymy się najnowocześniejszymi metodami eksperymentalnymi. W</w:t>
      </w:r>
      <w:r w:rsidR="000621D0" w:rsidRPr="00684800">
        <w:rPr>
          <w:rFonts w:asciiTheme="minorHAnsi" w:hAnsiTheme="minorHAnsi" w:cstheme="minorHAnsi"/>
          <w:bCs/>
          <w:sz w:val="22"/>
          <w:szCs w:val="22"/>
        </w:rPr>
        <w:t> </w:t>
      </w:r>
      <w:r w:rsidRPr="00684800">
        <w:rPr>
          <w:rFonts w:asciiTheme="minorHAnsi" w:hAnsiTheme="minorHAnsi" w:cstheme="minorHAnsi"/>
          <w:bCs/>
          <w:sz w:val="22"/>
          <w:szCs w:val="22"/>
        </w:rPr>
        <w:t>szczególności: (i) wytworzymy membrany o grubości kilku nanometrów o właściwościach bezpośredniej zamiany światła na ruch, wykorzystamy bezkontaktowe i nieniszczące techniki badawcze w celu (ii) zagadania właściwości mechanicznych membran w różnych warunkach zewnętrznych oraz (iii) zbadania rozpraszania energii cieplnej poprzez przewodzenie i konwekcję. W ostatnim, najważniejszym etapie zbadamy konwersję światła na ruch w membranach, ze szczególnym uwzględnieniem dynamiki i wydajności tego procesu dla różnych źródeł światła i różnych warunków otoczenia.</w:t>
      </w:r>
    </w:p>
    <w:p w14:paraId="58DF53E7" w14:textId="0AA2A9DA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F723690" w14:textId="28984B34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Do zadań stażysty podoktorskiego będzie należało:</w:t>
      </w:r>
    </w:p>
    <w:p w14:paraId="7589C27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55AA467" w14:textId="07F0C349" w:rsidR="00684800" w:rsidRP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Adaptacja układu doświadczalnego do eksperymentów z rozpraszaniem światła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Brillouina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 (BLS) przy zmiennej wilgotności, temperaturze i ciśnieniu otoczenia.</w:t>
      </w:r>
    </w:p>
    <w:p w14:paraId="5CE3324C" w14:textId="30EA0784" w:rsidR="00684800" w:rsidRP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Przygotowanie próbek i transfer na prefabrykowane podłoża.</w:t>
      </w:r>
    </w:p>
    <w:p w14:paraId="130D6368" w14:textId="34B33E8B" w:rsidR="00684800" w:rsidRP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Pomiary właściwości cieplnych metodą FDTR (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Frequency-Domian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684800">
        <w:rPr>
          <w:rFonts w:asciiTheme="minorHAnsi" w:hAnsiTheme="minorHAnsi" w:cstheme="minorHAnsi"/>
          <w:bCs/>
          <w:sz w:val="22"/>
          <w:szCs w:val="22"/>
        </w:rPr>
        <w:t>Thermo-Reflectance</w:t>
      </w:r>
      <w:proofErr w:type="spellEnd"/>
      <w:r w:rsidRPr="00684800">
        <w:rPr>
          <w:rFonts w:asciiTheme="minorHAnsi" w:hAnsiTheme="minorHAnsi" w:cstheme="minorHAnsi"/>
          <w:bCs/>
          <w:sz w:val="22"/>
          <w:szCs w:val="22"/>
        </w:rPr>
        <w:t>).</w:t>
      </w:r>
    </w:p>
    <w:p w14:paraId="03AB3F70" w14:textId="09B6A39B" w:rsidR="00684800" w:rsidRP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Ocena właściwości sprężystych próbek metodą BLS w różnych warunkach zewnętrznych.</w:t>
      </w:r>
    </w:p>
    <w:p w14:paraId="5BAD5712" w14:textId="73C64403" w:rsidR="00684800" w:rsidRP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Ocena właściwości próbek pod wpływem światła, dynamika i zużycia.</w:t>
      </w:r>
    </w:p>
    <w:p w14:paraId="5E4E826C" w14:textId="537B5CB9" w:rsid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lastRenderedPageBreak/>
        <w:t>Bieżąca sprawozdawczość, pisanie publikacji i raportów, publiczne rozpowszechnianie wyników.</w:t>
      </w:r>
    </w:p>
    <w:p w14:paraId="3EA118F9" w14:textId="5590827C" w:rsidR="00876483" w:rsidRPr="00684800" w:rsidRDefault="00876483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Współpraca z partnerami projektu, krótkoterminowe zagraniczne staże badawcze.</w:t>
      </w:r>
    </w:p>
    <w:p w14:paraId="1D5AB703" w14:textId="428BFCE8" w:rsidR="00684800" w:rsidRDefault="00684800" w:rsidP="00115831">
      <w:pPr>
        <w:jc w:val="both"/>
        <w:rPr>
          <w:rFonts w:asciiTheme="minorHAnsi" w:hAnsiTheme="minorHAnsi" w:cstheme="minorHAnsi"/>
          <w:bCs/>
          <w:sz w:val="20"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76C8789A" w14:textId="77777777" w:rsidR="000621D0" w:rsidRPr="00115831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i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46C3AB81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E17903" w:rsidRPr="00684800">
        <w:rPr>
          <w:rStyle w:val="normaltextrun"/>
          <w:rFonts w:asciiTheme="minorHAnsi" w:hAnsiTheme="minorHAnsi" w:cstheme="minorHAnsi"/>
          <w:sz w:val="22"/>
          <w:szCs w:val="22"/>
        </w:rPr>
        <w:t xml:space="preserve">Dz.U. z 2021 r. poz. 478 </w:t>
      </w:r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 xml:space="preserve">z </w:t>
      </w:r>
      <w:proofErr w:type="spellStart"/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>późn</w:t>
      </w:r>
      <w:proofErr w:type="spellEnd"/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>. zmianami</w:t>
      </w:r>
      <w:r w:rsidR="2B8A609A" w:rsidRPr="0068480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4C850600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 lub inżynierii materiałowej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4090DF5" w14:textId="73ECF4B1" w:rsidR="00145B2F" w:rsidRPr="00684800" w:rsidRDefault="000621D0" w:rsidP="0098535D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Spełnione wymagania formalne odnośnie daty uzyskania stopnia doktora zgodnie z regulaminem NCN </w:t>
      </w:r>
      <w:hyperlink r:id="rId13" w:history="1">
        <w:r w:rsidRPr="00684800">
          <w:rPr>
            <w:rStyle w:val="Hipercze"/>
            <w:rFonts w:asciiTheme="minorHAnsi" w:hAnsiTheme="minorHAnsi" w:cstheme="minorHAnsi"/>
            <w:sz w:val="22"/>
            <w:szCs w:val="22"/>
          </w:rPr>
          <w:t>https://www.ncn.gov.pl/sites/default/files/pliki/uchwaly-rady/2021/uchwala81_2021-zal1.pdf</w:t>
        </w:r>
      </w:hyperlink>
      <w:r w:rsidR="0098535D" w:rsidRPr="00684800">
        <w:rPr>
          <w:rFonts w:asciiTheme="minorHAnsi" w:hAnsiTheme="minorHAnsi" w:cstheme="minorHAnsi"/>
          <w:sz w:val="22"/>
          <w:szCs w:val="22"/>
        </w:rPr>
        <w:t>. Osoby nieposiadające stopnia doktora mogą aplikować pod warunkiem, że planują obronę nie później niż do 15 czerwca 2022.</w:t>
      </w:r>
    </w:p>
    <w:p w14:paraId="00B2F8ED" w14:textId="06427EDA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C53F086" w14:textId="55230AF2" w:rsidR="007D090B" w:rsidRPr="0098535D" w:rsidRDefault="00EC0079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 xml:space="preserve">język </w:t>
      </w:r>
      <w:r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</w:p>
    <w:p w14:paraId="68BD3124" w14:textId="4BFB6247" w:rsidR="007D090B" w:rsidRPr="0098535D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poziom płynny</w:t>
      </w:r>
      <w:r w:rsidR="0098535D" w:rsidRPr="0098535D">
        <w:rPr>
          <w:rFonts w:asciiTheme="minorHAnsi" w:eastAsia="Arial" w:hAnsiTheme="minorHAnsi" w:cstheme="minorHAnsi"/>
          <w:bCs/>
          <w:sz w:val="22"/>
        </w:rPr>
        <w:t xml:space="preserve"> lub </w:t>
      </w:r>
      <w:r w:rsidRPr="0098535D">
        <w:rPr>
          <w:rFonts w:asciiTheme="minorHAnsi" w:eastAsia="Arial" w:hAnsiTheme="minorHAnsi" w:cstheme="minorHAnsi"/>
          <w:bCs/>
          <w:sz w:val="22"/>
        </w:rPr>
        <w:t>ojczysty</w:t>
      </w:r>
    </w:p>
    <w:p w14:paraId="08CE6F91" w14:textId="1084855A" w:rsidR="00375621" w:rsidRPr="00876483" w:rsidRDefault="00EC0079" w:rsidP="00876483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5F8959D9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oświadczenie w pracy w dziedzinie spektroskopii laserowej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3DC80538" w14:textId="32F4244A" w:rsid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U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miejętność budowy układów optycznych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2F350AD5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S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amodzielność, dobra organizacja pracy, umiejętność pracy w zespole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B1F6972" w14:textId="1E752D0B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yspozycyjność: w ramach projektu przewidziane są badania w zespołach partnerów projektu (MPIP </w:t>
      </w:r>
      <w:proofErr w:type="spellStart"/>
      <w:r w:rsidRPr="0098535D">
        <w:rPr>
          <w:rFonts w:asciiTheme="minorHAnsi" w:eastAsia="Arial" w:hAnsiTheme="minorHAnsi" w:cstheme="minorHAnsi"/>
          <w:bCs/>
          <w:sz w:val="22"/>
          <w:szCs w:val="20"/>
        </w:rPr>
        <w:t>Mainz</w:t>
      </w:r>
      <w:proofErr w:type="spellEnd"/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i </w:t>
      </w:r>
      <w:r>
        <w:rPr>
          <w:rFonts w:asciiTheme="minorHAnsi" w:eastAsia="Arial" w:hAnsiTheme="minorHAnsi" w:cstheme="minorHAnsi"/>
          <w:bCs/>
          <w:sz w:val="22"/>
          <w:szCs w:val="20"/>
        </w:rPr>
        <w:t>ICMAB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Barcelona), </w:t>
      </w:r>
    </w:p>
    <w:p w14:paraId="7F1D3020" w14:textId="1074A2BF" w:rsid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oświadczenie w pisaniu</w:t>
      </w:r>
      <w:r>
        <w:rPr>
          <w:rFonts w:asciiTheme="minorHAnsi" w:eastAsia="Arial" w:hAnsiTheme="minorHAnsi" w:cstheme="minorHAnsi"/>
          <w:bCs/>
          <w:sz w:val="22"/>
          <w:szCs w:val="20"/>
        </w:rPr>
        <w:t xml:space="preserve"> 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</w:t>
      </w:r>
      <w:r>
        <w:rPr>
          <w:rFonts w:asciiTheme="minorHAnsi" w:eastAsia="Arial" w:hAnsiTheme="minorHAnsi" w:cstheme="minorHAnsi"/>
          <w:bCs/>
          <w:sz w:val="22"/>
          <w:szCs w:val="20"/>
        </w:rPr>
        <w:t>publikacji naukowych i prezentacji konferencyjnych.</w:t>
      </w:r>
    </w:p>
    <w:p w14:paraId="659422F8" w14:textId="78BBB8E6" w:rsidR="0098535D" w:rsidRDefault="00B5393B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  <w:lang w:val="en-US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 xml:space="preserve">Bardzo dobra znajomość oprogramowania typu: </w:t>
      </w:r>
      <w:proofErr w:type="spellStart"/>
      <w:r>
        <w:rPr>
          <w:rFonts w:asciiTheme="minorHAnsi" w:eastAsia="Arial" w:hAnsiTheme="minorHAnsi" w:cstheme="minorHAnsi"/>
          <w:bCs/>
          <w:sz w:val="22"/>
          <w:szCs w:val="20"/>
        </w:rPr>
        <w:t>Matlab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 xml:space="preserve"> (ew. </w:t>
      </w:r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 xml:space="preserve">LabView), </w:t>
      </w:r>
      <w:proofErr w:type="spellStart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>OriginLab</w:t>
      </w:r>
      <w:proofErr w:type="spellEnd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 xml:space="preserve">, COMSOL, CorelDraw, </w:t>
      </w:r>
      <w:proofErr w:type="spellStart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>L</w:t>
      </w:r>
      <w:r>
        <w:rPr>
          <w:rFonts w:asciiTheme="minorHAnsi" w:eastAsia="Arial" w:hAnsiTheme="minorHAnsi" w:cstheme="minorHAnsi"/>
          <w:bCs/>
          <w:sz w:val="22"/>
          <w:szCs w:val="20"/>
          <w:lang w:val="en-US"/>
        </w:rPr>
        <w:t>aTex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  <w:lang w:val="en-US"/>
        </w:rPr>
        <w:t>.</w:t>
      </w:r>
    </w:p>
    <w:p w14:paraId="54B15AC5" w14:textId="3F0D3A03" w:rsidR="00B5393B" w:rsidRPr="00B5393B" w:rsidRDefault="00B5393B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B5393B">
        <w:rPr>
          <w:rFonts w:asciiTheme="minorHAnsi" w:eastAsia="Arial" w:hAnsiTheme="minorHAnsi" w:cstheme="minorHAnsi"/>
          <w:bCs/>
          <w:sz w:val="22"/>
          <w:szCs w:val="20"/>
        </w:rPr>
        <w:t>Dodatkowym atutem będzie znajomość z</w:t>
      </w:r>
      <w:r>
        <w:rPr>
          <w:rFonts w:asciiTheme="minorHAnsi" w:eastAsia="Arial" w:hAnsiTheme="minorHAnsi" w:cstheme="minorHAnsi"/>
          <w:bCs/>
          <w:sz w:val="22"/>
          <w:szCs w:val="20"/>
        </w:rPr>
        <w:t xml:space="preserve">agadnień z mechaniki ciała stałego, fizyki polimerów, transportu ciepła i </w:t>
      </w:r>
      <w:proofErr w:type="spellStart"/>
      <w:r>
        <w:rPr>
          <w:rFonts w:asciiTheme="minorHAnsi" w:eastAsia="Arial" w:hAnsiTheme="minorHAnsi" w:cstheme="minorHAnsi"/>
          <w:bCs/>
          <w:sz w:val="22"/>
          <w:szCs w:val="20"/>
        </w:rPr>
        <w:t>nanofabrykacji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DB128BC" w14:textId="77777777" w:rsidR="0098535D" w:rsidRPr="00B5393B" w:rsidRDefault="0098535D" w:rsidP="0098535D">
      <w:pPr>
        <w:pStyle w:val="Akapitzlist"/>
        <w:ind w:left="720"/>
        <w:jc w:val="both"/>
        <w:rPr>
          <w:rFonts w:asciiTheme="minorHAnsi" w:eastAsia="Arial" w:hAnsiTheme="minorHAnsi" w:cstheme="minorHAnsi"/>
          <w:bCs/>
          <w:sz w:val="22"/>
          <w:szCs w:val="20"/>
        </w:rPr>
      </w:pPr>
    </w:p>
    <w:p w14:paraId="7B112CB6" w14:textId="77777777" w:rsidR="0098535D" w:rsidRPr="00EC5FC6" w:rsidRDefault="0098535D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1615FCA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możliwość pracy zdalnej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5ED66E5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„13” pensja</w:t>
      </w:r>
    </w:p>
    <w:p w14:paraId="701D423B" w14:textId="77777777" w:rsidR="00684800" w:rsidRPr="00684800" w:rsidRDefault="00684800" w:rsidP="00684800">
      <w:pPr>
        <w:pStyle w:val="xmso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09ECD1A9" w14:textId="797760A6" w:rsidR="00375621" w:rsidRPr="00EC5FC6" w:rsidRDefault="00375621" w:rsidP="00A46254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lastRenderedPageBreak/>
        <w:t>Zgodność profilu naukowego kandydata z ogłoszeniem.</w:t>
      </w:r>
    </w:p>
    <w:p w14:paraId="11C63FF6" w14:textId="4733CA74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ublikacji naukowych kandydata</w:t>
      </w:r>
    </w:p>
    <w:p w14:paraId="23F91B9B" w14:textId="4C289C61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rezentacji naukowych kandydata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54712AEB" w:rsidR="001D07DC" w:rsidRPr="00684800" w:rsidRDefault="001D1B31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52E56223" w14:textId="77777777" w:rsidR="007D090B" w:rsidRPr="007D090B" w:rsidRDefault="007D090B" w:rsidP="08E955FD">
      <w:pPr>
        <w:rPr>
          <w:rFonts w:asciiTheme="minorHAnsi" w:eastAsia="Arial" w:hAnsiTheme="minorHAnsi" w:cstheme="minorBidi"/>
          <w:b/>
          <w:bCs/>
          <w:color w:val="000000"/>
          <w:highlight w:val="yellow"/>
        </w:rPr>
      </w:pP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3F18B629" w14:textId="53A86862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bookmarkStart w:id="0" w:name="_GoBack"/>
      <w:r w:rsidRPr="4F6698D0">
        <w:rPr>
          <w:rFonts w:asciiTheme="minorHAnsi" w:hAnsiTheme="minorHAnsi" w:cstheme="minorBidi"/>
        </w:rPr>
        <w:t xml:space="preserve">Ogłoszenie wyników przez przewodniczącego komisji konkursowej oraz </w:t>
      </w:r>
      <w:bookmarkEnd w:id="0"/>
      <w:r w:rsidRPr="4F6698D0">
        <w:rPr>
          <w:rFonts w:asciiTheme="minorHAnsi" w:hAnsiTheme="minorHAnsi" w:cstheme="minorBidi"/>
        </w:rPr>
        <w:t>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60F4E11F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>
        <w:rPr>
          <w:rFonts w:asciiTheme="minorHAnsi" w:hAnsiTheme="minorHAnsi" w:cstheme="minorHAnsi"/>
          <w:bCs/>
          <w:sz w:val="22"/>
        </w:rPr>
        <w:t>pomoc w budowaniu profilu naukowego poprzez publikacji renomowanych czasopismach naukowych</w:t>
      </w:r>
    </w:p>
    <w:p w14:paraId="416F404A" w14:textId="154829DE" w:rsidR="001D1B31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pomoc w pisaniu aplikacji grantowych w projektach krajowych (FNP, NCN) i zagranicznych (MSCA, Humboldt)</w:t>
      </w:r>
    </w:p>
    <w:p w14:paraId="0FD6E479" w14:textId="399A48E7" w:rsidR="00684800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nawiązanie współpracy z renomowanymi ośrodkami badawczymi na świecie.</w:t>
      </w: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4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tjQ0NzMxNrQwNbdQ0lEKTi0uzszPAykwrAUAiverKi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8057B"/>
    <w:rsid w:val="00684800"/>
    <w:rsid w:val="006E67C1"/>
    <w:rsid w:val="006F48F4"/>
    <w:rsid w:val="00702DB2"/>
    <w:rsid w:val="00727C6F"/>
    <w:rsid w:val="007D090B"/>
    <w:rsid w:val="00856FBC"/>
    <w:rsid w:val="008677F0"/>
    <w:rsid w:val="008703E6"/>
    <w:rsid w:val="008747F3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C11467"/>
    <w:rsid w:val="00C262F1"/>
    <w:rsid w:val="00C4415E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40543"/>
    <w:rsid w:val="00F51070"/>
    <w:rsid w:val="00F544CC"/>
    <w:rsid w:val="00F57C0E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n.gov.pl/sites/default/files/pliki/uchwaly-rady/2021/uchwala81_2021-zal1.pdf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artlomiej.graczykowski@amu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iod@amu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schemas.microsoft.com/office/infopath/2007/PartnerControls"/>
    <ds:schemaRef ds:uri="http://schemas.microsoft.com/office/2006/documentManagement/types"/>
    <ds:schemaRef ds:uri="7cad4052-da29-49e5-baa4-5d3df2b9d1dd"/>
    <ds:schemaRef ds:uri="http://schemas.microsoft.com/office/2006/metadata/properties"/>
    <ds:schemaRef ds:uri="http://purl.org/dc/elements/1.1/"/>
    <ds:schemaRef ds:uri="15113445-096d-4f69-a125-a4412247dfee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491</Words>
  <Characters>8948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10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Bartłomiej Graczykowski</cp:lastModifiedBy>
  <cp:revision>2</cp:revision>
  <cp:lastPrinted>2019-10-22T14:49:00Z</cp:lastPrinted>
  <dcterms:created xsi:type="dcterms:W3CDTF">2022-03-14T09:00:00Z</dcterms:created>
  <dcterms:modified xsi:type="dcterms:W3CDTF">2022-03-14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